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507" w:rsidRDefault="00F764A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3810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4A7" w:rsidRDefault="00F764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0D5BE2" wp14:editId="308AA66C">
                                  <wp:extent cx="2162810" cy="107323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YAM-CFAE_Individuals_Version2_Update-08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2810" cy="10732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" stroked="f">
                <v:textbox style="mso-fit-shape-to-text:t">
                  <w:txbxContent>
                    <w:p w:rsidR="00F764A7" w:rsidRDefault="00F764A7">
                      <w:r>
                        <w:rPr>
                          <w:noProof/>
                        </w:rPr>
                        <w:drawing>
                          <wp:inline distT="0" distB="0" distL="0" distR="0" wp14:anchorId="190D5BE2" wp14:editId="308AA66C">
                            <wp:extent cx="2162810" cy="107323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YAM-CFAE_Individuals_Version2_Update-08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2810" cy="10732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64A7" w:rsidRDefault="00F764A7"/>
    <w:p w:rsidR="00F764A7" w:rsidRDefault="00F764A7"/>
    <w:p w:rsidR="00F764A7" w:rsidRDefault="00F764A7"/>
    <w:p w:rsidR="00DA1F57" w:rsidRPr="00DA1F57" w:rsidRDefault="00DA1F57" w:rsidP="00DA1F57">
      <w:pPr>
        <w:rPr>
          <w:b/>
          <w:bCs/>
          <w:u w:val="single"/>
        </w:rPr>
      </w:pPr>
      <w:r w:rsidRPr="00DA1F57">
        <w:rPr>
          <w:b/>
          <w:bCs/>
          <w:u w:val="single"/>
        </w:rPr>
        <w:t>CERTIFICATE of RECOGNITION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> 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 xml:space="preserve">By virtue of the authority vested by the Constitution in the Governor of </w:t>
      </w:r>
      <w:r w:rsidR="009456B0">
        <w:rPr>
          <w:bCs/>
        </w:rPr>
        <w:t>Florida</w:t>
      </w:r>
      <w:r w:rsidRPr="00DA1F57">
        <w:rPr>
          <w:bCs/>
        </w:rPr>
        <w:t>, there is hereby officially recognized: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> </w:t>
      </w:r>
    </w:p>
    <w:p w:rsidR="00DA1F57" w:rsidRPr="00DA1F57" w:rsidRDefault="00DA1F57" w:rsidP="00DA1F57">
      <w:pPr>
        <w:jc w:val="center"/>
        <w:rPr>
          <w:b/>
          <w:bCs/>
          <w:sz w:val="28"/>
        </w:rPr>
      </w:pPr>
      <w:r w:rsidRPr="00DA1F57">
        <w:rPr>
          <w:b/>
          <w:bCs/>
          <w:sz w:val="28"/>
        </w:rPr>
        <w:t>YOUTH ART MONTH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> 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contributes powerful educational benefits to all elementary, middle and secondary students; and</w:t>
      </w:r>
    </w:p>
    <w:p w:rsidR="00DA1F57" w:rsidRPr="00DA1F57" w:rsidRDefault="00DA1F57" w:rsidP="00E91688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 xml:space="preserve">art education develops students’ creative problem-solving and critical thinking abilities; and </w:t>
      </w:r>
    </w:p>
    <w:p w:rsidR="00DA1F57" w:rsidRPr="00DA1F57" w:rsidRDefault="00DA1F57" w:rsidP="00DA1F57">
      <w:pPr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teaches sensitivity to beauty, order, and other expressive qualities; and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gives students a deeper understanding of multi-cultural values and beliefs; and</w:t>
      </w:r>
    </w:p>
    <w:p w:rsidR="00DA1F57" w:rsidRPr="00DA1F57" w:rsidRDefault="00DA1F57" w:rsidP="00DA1F57">
      <w:pPr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reinforces and brings to life what students learn in other subjects; and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interrelates student learning in art production, art history, art criticism, and aesthetics; and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support should be given to art teachers as they attempt to strengthen art education in their schools and communities;</w:t>
      </w:r>
    </w:p>
    <w:p w:rsidR="00DA1F57" w:rsidRDefault="00DA1F57" w:rsidP="00DA1F57">
      <w:pPr>
        <w:rPr>
          <w:bCs/>
        </w:rPr>
      </w:pPr>
    </w:p>
    <w:p w:rsidR="00DA1F57" w:rsidRPr="00DA1F57" w:rsidRDefault="009456B0" w:rsidP="00DA1F57">
      <w:pPr>
        <w:rPr>
          <w:bCs/>
        </w:rPr>
      </w:pPr>
      <w:r>
        <w:rPr>
          <w:bCs/>
        </w:rPr>
        <w:t>NOW, THEREFORE, I RON DESANTIS</w:t>
      </w:r>
      <w:bookmarkStart w:id="0" w:name="_GoBack"/>
      <w:bookmarkEnd w:id="0"/>
      <w:r w:rsidR="00DA1F57" w:rsidRPr="00DA1F57">
        <w:rPr>
          <w:bCs/>
        </w:rPr>
        <w:t xml:space="preserve">, do hereby recognize March </w:t>
      </w:r>
      <w:r>
        <w:rPr>
          <w:bCs/>
        </w:rPr>
        <w:t>2021</w:t>
      </w:r>
      <w:r w:rsidR="00DA1F57" w:rsidRPr="00DA1F57">
        <w:rPr>
          <w:bCs/>
        </w:rPr>
        <w:t xml:space="preserve"> as Y</w:t>
      </w:r>
      <w:r>
        <w:rPr>
          <w:bCs/>
        </w:rPr>
        <w:t>OUTH ART MONTH in our STATE OF FLORIDA</w:t>
      </w:r>
      <w:r w:rsidR="00DA1F57" w:rsidRPr="00DA1F57">
        <w:rPr>
          <w:bCs/>
        </w:rPr>
        <w:t>, and I call this observance to the attention of all our citizens.</w:t>
      </w:r>
    </w:p>
    <w:p w:rsidR="00F764A7" w:rsidRDefault="00F764A7" w:rsidP="00DA1F57"/>
    <w:sectPr w:rsidR="00F76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utura-CondensedMedium"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2DF6"/>
    <w:multiLevelType w:val="hybridMultilevel"/>
    <w:tmpl w:val="065C691E"/>
    <w:lvl w:ilvl="0" w:tplc="02E08EF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Futura-CondensedMedium" w:hAnsi="Futura-CondensedMedium" w:hint="default"/>
      </w:rPr>
    </w:lvl>
    <w:lvl w:ilvl="1" w:tplc="B5563BB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Futura-CondensedMedium" w:hAnsi="Futura-CondensedMedium" w:hint="default"/>
      </w:rPr>
    </w:lvl>
    <w:lvl w:ilvl="2" w:tplc="CFAA581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Futura-CondensedMedium" w:hAnsi="Futura-CondensedMedium" w:hint="default"/>
      </w:rPr>
    </w:lvl>
    <w:lvl w:ilvl="3" w:tplc="7ECA93C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Futura-CondensedMedium" w:hAnsi="Futura-CondensedMedium" w:hint="default"/>
      </w:rPr>
    </w:lvl>
    <w:lvl w:ilvl="4" w:tplc="E46A79F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Futura-CondensedMedium" w:hAnsi="Futura-CondensedMedium" w:hint="default"/>
      </w:rPr>
    </w:lvl>
    <w:lvl w:ilvl="5" w:tplc="30E07C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Futura-CondensedMedium" w:hAnsi="Futura-CondensedMedium" w:hint="default"/>
      </w:rPr>
    </w:lvl>
    <w:lvl w:ilvl="6" w:tplc="2A4AC7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Futura-CondensedMedium" w:hAnsi="Futura-CondensedMedium" w:hint="default"/>
      </w:rPr>
    </w:lvl>
    <w:lvl w:ilvl="7" w:tplc="15FE35D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Futura-CondensedMedium" w:hAnsi="Futura-CondensedMedium" w:hint="default"/>
      </w:rPr>
    </w:lvl>
    <w:lvl w:ilvl="8" w:tplc="4016F8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Futura-CondensedMedium" w:hAnsi="Futura-CondensedMedium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ezMDYyszA3sTRU0lEKTi0uzszPAykwqgUAJVkWriwAAAA="/>
  </w:docVars>
  <w:rsids>
    <w:rsidRoot w:val="00F764A7"/>
    <w:rsid w:val="0015013F"/>
    <w:rsid w:val="00655C16"/>
    <w:rsid w:val="0076130C"/>
    <w:rsid w:val="009456B0"/>
    <w:rsid w:val="00A96D3A"/>
    <w:rsid w:val="00B23885"/>
    <w:rsid w:val="00DA1F57"/>
    <w:rsid w:val="00E66507"/>
    <w:rsid w:val="00E91688"/>
    <w:rsid w:val="00F764A7"/>
    <w:rsid w:val="00F9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35175"/>
  <w15:chartTrackingRefBased/>
  <w15:docId w15:val="{5D5599D5-2152-4989-A24C-E591147B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4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3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7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3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2438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ch, Becky</dc:creator>
  <cp:keywords/>
  <dc:description/>
  <cp:lastModifiedBy>Windows User</cp:lastModifiedBy>
  <cp:revision>3</cp:revision>
  <cp:lastPrinted>2019-08-26T16:09:00Z</cp:lastPrinted>
  <dcterms:created xsi:type="dcterms:W3CDTF">2020-10-05T16:08:00Z</dcterms:created>
  <dcterms:modified xsi:type="dcterms:W3CDTF">2020-10-05T18:21:00Z</dcterms:modified>
</cp:coreProperties>
</file>